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:rsidR="008B6819" w:rsidRDefault="00BB17C8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pril 12 – April 20, 2021</w:t>
      </w:r>
      <w:r>
        <w:rPr>
          <w:rFonts w:ascii="Arial" w:eastAsia="Malgun Gothic" w:hAnsi="Arial"/>
          <w:b/>
          <w:sz w:val="24"/>
        </w:rPr>
        <w:tab/>
      </w:r>
    </w:p>
    <w:p w:rsidR="008B6819" w:rsidRDefault="008B6819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</w:t>
      </w:r>
      <w:proofErr w:type="gramStart"/>
      <w:r>
        <w:rPr>
          <w:rFonts w:ascii="Arial" w:hAnsi="Arial" w:cs="Arial"/>
          <w:b/>
          <w:sz w:val="22"/>
        </w:rPr>
        <w:t>][</w:t>
      </w:r>
      <w:proofErr w:type="gramEnd"/>
      <w:r>
        <w:rPr>
          <w:rFonts w:ascii="Arial" w:hAnsi="Arial" w:cs="Arial"/>
          <w:b/>
          <w:sz w:val="22"/>
        </w:rPr>
        <w:t>009][NR15] UE caps BCS EN-DC (Huawei)</w:t>
      </w:r>
    </w:p>
    <w:p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>
        <w:rPr>
          <w:rFonts w:ascii="Arial" w:eastAsia="MS Mincho" w:hAnsi="Arial"/>
          <w:szCs w:val="24"/>
          <w:lang w:eastAsia="en-GB"/>
        </w:rPr>
        <w:t>ON-line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Monday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:rsidR="008B6819" w:rsidRDefault="008B6819">
      <w:pPr>
        <w:pStyle w:val="Doc-text2"/>
        <w:ind w:left="0" w:firstLine="0"/>
        <w:rPr>
          <w:b/>
        </w:rPr>
      </w:pPr>
    </w:p>
    <w:p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>
        <w:trPr>
          <w:trHeight w:val="90"/>
        </w:trPr>
        <w:tc>
          <w:tcPr>
            <w:tcW w:w="3510" w:type="dxa"/>
            <w:shd w:val="clear" w:color="auto" w:fill="auto"/>
          </w:tcPr>
          <w:p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 w:rsidRPr="00B1068B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Huawei, HiSilicon</w:t>
            </w:r>
          </w:p>
        </w:tc>
        <w:tc>
          <w:tcPr>
            <w:tcW w:w="6119" w:type="dxa"/>
            <w:shd w:val="clear" w:color="auto" w:fill="auto"/>
          </w:tcPr>
          <w:p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eastAsia="zh-CN"/>
              </w:rPr>
              <w:t>k</w:t>
            </w: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uangyiru@huawei.com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hun-fan.tsai@mediatek.com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:rsidR="008B6819" w:rsidRDefault="00BB17C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 (Phase 1)</w:t>
      </w:r>
    </w:p>
    <w:p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larification on the BCS and its fallback</w:t>
      </w:r>
    </w:p>
    <w:p w:rsidR="008B6819" w:rsidRDefault="009C0F61">
      <w:pPr>
        <w:pStyle w:val="Doc-title"/>
      </w:pPr>
      <w:hyperlink r:id="rId12" w:tooltip="D:Documents3GPPtsg_ranWG2TSGR2_113bis-eDocsR2-2104025.zip" w:history="1">
        <w:r w:rsidR="00BB17C8">
          <w:rPr>
            <w:rStyle w:val="Hyperlink"/>
          </w:rPr>
          <w:t>R2-2104025</w:t>
        </w:r>
      </w:hyperlink>
      <w:r w:rsidR="00BB17C8">
        <w:tab/>
        <w:t>Discussion on BCS of a fallback band combination</w:t>
      </w:r>
      <w:r w:rsidR="00BB17C8">
        <w:tab/>
        <w:t>Huawei, HiSilicon</w:t>
      </w:r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:rsidR="008B6819" w:rsidRDefault="009C0F61">
      <w:pPr>
        <w:pStyle w:val="Doc-title"/>
      </w:pPr>
      <w:hyperlink r:id="rId13" w:tooltip="D:Documents3GPPtsg_ranWG2TSGR2_113bis-eDocsR2-2104212.zip" w:history="1">
        <w:r w:rsidR="00BB17C8">
          <w:rPr>
            <w:rStyle w:val="Hyperlink"/>
          </w:rPr>
          <w:t>R2-2104212</w:t>
        </w:r>
      </w:hyperlink>
      <w:r w:rsidR="00BB17C8">
        <w:tab/>
        <w:t xml:space="preserve">Further Clarification on the </w:t>
      </w:r>
      <w:proofErr w:type="spellStart"/>
      <w:r w:rsidR="00BB17C8">
        <w:t>supportedBandwidthCombinationSet</w:t>
      </w:r>
      <w:proofErr w:type="spellEnd"/>
      <w:r w:rsidR="00BB17C8">
        <w:tab/>
        <w:t xml:space="preserve">ZTE Corporation, </w:t>
      </w:r>
      <w:proofErr w:type="spellStart"/>
      <w:r w:rsidR="00BB17C8">
        <w:t>Sanechips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  <w:t>NG_RAN_PRN-Core</w:t>
      </w:r>
    </w:p>
    <w:p w:rsidR="008B6819" w:rsidRDefault="008B6819">
      <w:pPr>
        <w:rPr>
          <w:lang w:eastAsia="zh-CN"/>
        </w:rPr>
      </w:pPr>
    </w:p>
    <w:p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1 BCS of a fallback band combination (online)</w:t>
      </w:r>
    </w:p>
    <w:p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Intra-band (NG</w:t>
      </w:r>
      <w:proofErr w:type="gramStart"/>
      <w:r>
        <w:rPr>
          <w:rFonts w:eastAsia="DengXian"/>
          <w:lang w:eastAsia="zh-CN"/>
        </w:rPr>
        <w:t>)EN</w:t>
      </w:r>
      <w:proofErr w:type="gramEnd"/>
      <w:r>
        <w:rPr>
          <w:rFonts w:eastAsia="DengXian"/>
          <w:lang w:eastAsia="zh-CN"/>
        </w:rPr>
        <w:t>-DC/NE-DC BC with only single NR carrier</w:t>
      </w:r>
    </w:p>
    <w:p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Observation 1: Based on the current field description the BCS for the Intra-band Part of a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 xml:space="preserve">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 From this point of view, the BCS for the Intra-band Part of a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 xml:space="preserve">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>-DC/NE-DC BC with LTE inter-band CA and NR single carrier”.</w:t>
            </w:r>
          </w:p>
          <w:p w:rsidR="008B6819" w:rsidRDefault="00BB17C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1 Which capability element (</w:t>
      </w:r>
      <w:proofErr w:type="spellStart"/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) shall be adopted to report the intra-band Part of “Intra-band (NG</w:t>
      </w:r>
      <w:proofErr w:type="gramStart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)EN</w:t>
      </w:r>
      <w:proofErr w:type="gram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-DC/NE-DC BC with LTE inter-band CA and NR single carrier”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095"/>
        <w:gridCol w:w="4131"/>
        <w:gridCol w:w="3631"/>
      </w:tblGrid>
      <w:tr w:rsidR="008B6819"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proofErr w:type="spellEnd"/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:rsidR="008B6819" w:rsidRDefault="00BB17C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rPr>
          <w:trHeight w:val="90"/>
        </w:trPr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</w:p>
          <w:p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NR single </w:t>
            </w:r>
            <w:r>
              <w:rPr>
                <w:rFonts w:eastAsia="DengXian"/>
                <w:sz w:val="21"/>
                <w:szCs w:val="21"/>
                <w:lang w:eastAsia="zh-CN"/>
              </w:rPr>
              <w:lastRenderedPageBreak/>
              <w:t>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, as described above, it can be covered by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</w:p>
          <w:p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intra-band (NG</w:t>
            </w:r>
            <w:proofErr w:type="gramStart"/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)EN</w:t>
            </w:r>
            <w:proofErr w:type="gramEnd"/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-DC/NE-DC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supporting both UL and DL intra-band (NG)EN-DC/NE-DC parts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:rsidR="008B6819" w:rsidRDefault="00BB17C8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eastAsia="DengXian"/>
                <w:sz w:val="21"/>
                <w:szCs w:val="21"/>
                <w:lang w:eastAsia="zh-CN"/>
              </w:rPr>
              <w:t>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would be also mandatory to report the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DengXian"/>
                <w:sz w:val="21"/>
                <w:szCs w:val="21"/>
                <w:lang w:val="en-US" w:eastAsia="zh-CN"/>
              </w:rPr>
              <w:t>’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’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:rsidR="008B6819" w:rsidRDefault="008B6819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8B6819">
        <w:tc>
          <w:tcPr>
            <w:tcW w:w="1062" w:type="pct"/>
          </w:tcPr>
          <w:p w:rsidR="008B6819" w:rsidRDefault="00B1068B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>Huawei, HiSilicon</w:t>
            </w:r>
          </w:p>
        </w:tc>
        <w:tc>
          <w:tcPr>
            <w:tcW w:w="2095" w:type="pct"/>
          </w:tcPr>
          <w:p w:rsidR="008B6819" w:rsidRDefault="00B1068B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:rsidR="008B6819" w:rsidRPr="00B07225" w:rsidRDefault="00B1068B" w:rsidP="00B07225">
            <w:pPr>
              <w:pStyle w:val="TAL"/>
              <w:jc w:val="left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We understand the intention is that UE use </w:t>
            </w:r>
            <w:proofErr w:type="spellStart"/>
            <w:r w:rsidRPr="00B1068B">
              <w:rPr>
                <w:i/>
                <w:sz w:val="22"/>
                <w:szCs w:val="22"/>
                <w:lang w:val="en-US" w:eastAsia="zh-CN"/>
              </w:rPr>
              <w:t>supportedBandwidthCombinationS</w:t>
            </w:r>
            <w:r w:rsidRPr="00B1068B">
              <w:rPr>
                <w:i/>
                <w:sz w:val="22"/>
                <w:szCs w:val="22"/>
                <w:lang w:val="en-US" w:eastAsia="zh-CN"/>
              </w:rPr>
              <w:lastRenderedPageBreak/>
              <w:t>et</w:t>
            </w:r>
            <w:proofErr w:type="spellEnd"/>
            <w:r>
              <w:rPr>
                <w:sz w:val="22"/>
                <w:szCs w:val="22"/>
                <w:lang w:val="en-US" w:eastAsia="zh-CN"/>
              </w:rPr>
              <w:t xml:space="preserve"> </w:t>
            </w:r>
            <w:r w:rsidR="00B07225">
              <w:rPr>
                <w:sz w:val="22"/>
                <w:szCs w:val="22"/>
                <w:lang w:val="en-US" w:eastAsia="zh-CN"/>
              </w:rPr>
              <w:t>only for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>intra-band (NG</w:t>
            </w:r>
            <w:proofErr w:type="gramStart"/>
            <w:r w:rsidR="00B07225" w:rsidRPr="00B07225">
              <w:rPr>
                <w:sz w:val="22"/>
                <w:szCs w:val="22"/>
                <w:lang w:val="en-US" w:eastAsia="zh-CN"/>
              </w:rPr>
              <w:t>)EN</w:t>
            </w:r>
            <w:proofErr w:type="gramEnd"/>
            <w:r w:rsidR="00B07225" w:rsidRPr="00B07225">
              <w:rPr>
                <w:sz w:val="22"/>
                <w:szCs w:val="22"/>
                <w:lang w:val="en-US" w:eastAsia="zh-CN"/>
              </w:rPr>
              <w:t xml:space="preserve">-DC/NE-D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out additional inter-band NR and LTE CA component</w:t>
            </w:r>
            <w:r w:rsidR="00B07225">
              <w:rPr>
                <w:sz w:val="22"/>
                <w:szCs w:val="22"/>
                <w:lang w:val="en-US" w:eastAsia="zh-CN"/>
              </w:rPr>
              <w:t>”. So for the case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>Intra-band (NG</w:t>
            </w:r>
            <w:proofErr w:type="gramStart"/>
            <w:r w:rsidR="00B07225" w:rsidRPr="00B07225">
              <w:rPr>
                <w:sz w:val="22"/>
                <w:szCs w:val="22"/>
                <w:lang w:val="en-US" w:eastAsia="zh-CN"/>
              </w:rPr>
              <w:t>)EN</w:t>
            </w:r>
            <w:proofErr w:type="gramEnd"/>
            <w:r w:rsidR="00B07225" w:rsidRPr="00B07225">
              <w:rPr>
                <w:sz w:val="22"/>
                <w:szCs w:val="22"/>
                <w:lang w:val="en-US" w:eastAsia="zh-CN"/>
              </w:rPr>
              <w:t xml:space="preserve">-DC/NE-DC B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 LTE inter-band CA</w:t>
            </w:r>
            <w:r w:rsidR="00B07225">
              <w:rPr>
                <w:sz w:val="22"/>
                <w:szCs w:val="22"/>
                <w:lang w:val="en-US" w:eastAsia="zh-CN"/>
              </w:rPr>
              <w:t xml:space="preserve">”, </w:t>
            </w:r>
            <w:proofErr w:type="spellStart"/>
            <w:r w:rsidR="00B07225" w:rsidRPr="00B07225">
              <w:rPr>
                <w:i/>
                <w:sz w:val="22"/>
                <w:szCs w:val="22"/>
                <w:lang w:val="en-US" w:eastAsia="zh-CN"/>
              </w:rPr>
              <w:t>supportedBandwidthCombinationSetIntraENDC</w:t>
            </w:r>
            <w:proofErr w:type="spellEnd"/>
            <w:r w:rsidR="00B07225">
              <w:rPr>
                <w:sz w:val="22"/>
                <w:szCs w:val="22"/>
                <w:lang w:val="en-US" w:eastAsia="zh-CN"/>
              </w:rPr>
              <w:t xml:space="preserve"> should be used.</w:t>
            </w:r>
          </w:p>
        </w:tc>
      </w:tr>
      <w:tr w:rsidR="008B6819">
        <w:tc>
          <w:tcPr>
            <w:tcW w:w="1062" w:type="pct"/>
          </w:tcPr>
          <w:p w:rsidR="008B6819" w:rsidRDefault="00087CB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lastRenderedPageBreak/>
              <w:t>MediaTek</w:t>
            </w:r>
          </w:p>
        </w:tc>
        <w:tc>
          <w:tcPr>
            <w:tcW w:w="2095" w:type="pct"/>
          </w:tcPr>
          <w:p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This is current SPEC and it was the original intention of the agreed option 1 </w:t>
            </w:r>
            <w:r w:rsidRPr="00087CB5">
              <w:rPr>
                <w:rFonts w:eastAsia="DengXian"/>
                <w:sz w:val="22"/>
                <w:szCs w:val="22"/>
                <w:lang w:eastAsia="zh-CN"/>
              </w:rPr>
              <w:t>from R2-1913696</w:t>
            </w:r>
            <w:r>
              <w:rPr>
                <w:rFonts w:eastAsia="DengXian"/>
                <w:sz w:val="22"/>
                <w:szCs w:val="22"/>
                <w:lang w:eastAsia="zh-CN"/>
              </w:rPr>
              <w:t>.</w:t>
            </w:r>
          </w:p>
          <w:p w:rsidR="00087CB5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34"/>
        <w:gridCol w:w="1757"/>
        <w:gridCol w:w="5722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As comment in the question 1</w:t>
            </w:r>
            <w:proofErr w:type="gramStart"/>
            <w:r>
              <w:rPr>
                <w:rFonts w:hint="eastAsia"/>
                <w:sz w:val="21"/>
                <w:szCs w:val="21"/>
                <w:lang w:val="en-US" w:eastAsia="zh-CN"/>
              </w:rPr>
              <w:t>,for</w:t>
            </w:r>
            <w:proofErr w:type="gramEnd"/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:rsidR="008B6819" w:rsidRDefault="008B6819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Based on this, the current specification have 2 problems:</w:t>
            </w:r>
          </w:p>
          <w:p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</w:t>
            </w:r>
            <w:proofErr w:type="gramStart"/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report 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proofErr w:type="gram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eastAsia="DengXian"/>
                <w:sz w:val="21"/>
                <w:szCs w:val="21"/>
                <w:lang w:eastAsia="zh-CN"/>
              </w:rPr>
              <w:t>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.</w:t>
            </w:r>
          </w:p>
          <w:p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: (together with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lastRenderedPageBreak/>
              <w:t>some other minor modifications)</w:t>
            </w:r>
          </w:p>
          <w:p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2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3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4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5" w:author="ZTE(Wenting)" w:date="2021-04-02T13:06:00Z"/>
                <w:rFonts w:ascii="Arial" w:eastAsiaTheme="minorEastAsia" w:hAnsi="Arial" w:cs="Arial"/>
                <w:sz w:val="18"/>
              </w:rPr>
            </w:pPr>
            <w:ins w:id="6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</w:t>
              </w:r>
              <w:proofErr w:type="gramStart"/>
              <w:r>
                <w:rPr>
                  <w:rFonts w:ascii="Arial" w:hAnsi="Arial" w:cs="Arial"/>
                  <w:sz w:val="18"/>
                  <w:lang w:eastAsia="ja-JP"/>
                </w:rPr>
                <w:t>)EN</w:t>
              </w:r>
              <w:proofErr w:type="gramEnd"/>
              <w:r>
                <w:rPr>
                  <w:rFonts w:ascii="Arial" w:hAnsi="Arial" w:cs="Arial"/>
                  <w:sz w:val="18"/>
                  <w:lang w:eastAsia="ja-JP"/>
                </w:rPr>
                <w:t>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</w:t>
              </w:r>
              <w:proofErr w:type="gramStart"/>
              <w:r>
                <w:rPr>
                  <w:rFonts w:ascii="Arial" w:hAnsi="Arial" w:cs="Arial"/>
                  <w:sz w:val="18"/>
                  <w:lang w:eastAsia="ja-JP"/>
                </w:rPr>
                <w:t>)EN</w:t>
              </w:r>
              <w:proofErr w:type="gramEnd"/>
              <w:r>
                <w:rPr>
                  <w:rFonts w:ascii="Arial" w:hAnsi="Arial" w:cs="Arial"/>
                  <w:sz w:val="18"/>
                  <w:lang w:eastAsia="ja-JP"/>
                </w:rPr>
                <w:t>-DC/NE-DC.</w:t>
              </w:r>
            </w:ins>
          </w:p>
          <w:p w:rsidR="008B6819" w:rsidRDefault="008B6819">
            <w:pPr>
              <w:pStyle w:val="ListParagraph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SimSun" w:hAnsi="Times New Roman"/>
                <w:szCs w:val="21"/>
              </w:rPr>
            </w:pPr>
          </w:p>
          <w:p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>Huawei, HiSilicon</w:t>
            </w:r>
          </w:p>
        </w:tc>
        <w:tc>
          <w:tcPr>
            <w:tcW w:w="821" w:type="pct"/>
          </w:tcPr>
          <w:p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Seems not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90M limitation</w:t>
      </w:r>
    </w:p>
    <w:p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proofErr w:type="spellStart"/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-DC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DengXian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The proposal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>
              <w:rPr>
                <w:i/>
                <w:lang w:eastAsia="zh-CN"/>
              </w:rPr>
              <w:t>SupportedBandwidthCombinationSetEN</w:t>
            </w:r>
            <w:proofErr w:type="spellEnd"/>
            <w:r>
              <w:rPr>
                <w:i/>
                <w:lang w:eastAsia="zh-CN"/>
              </w:rPr>
              <w:t>-DC</w:t>
            </w:r>
            <w:r>
              <w:rPr>
                <w:lang w:eastAsia="zh-CN"/>
              </w:rPr>
              <w:t>.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3 Do companies generally agree with the above Proposal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34"/>
        <w:gridCol w:w="1757"/>
        <w:gridCol w:w="5722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:rsidR="008B6819" w:rsidRDefault="00BB17C8">
            <w:pPr>
              <w:rPr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hint="eastAsia"/>
                <w:lang w:val="en-US" w:eastAsia="zh-CN"/>
              </w:rPr>
              <w:t>we go th</w:t>
            </w:r>
            <w:r w:rsidR="00CF1D48">
              <w:rPr>
                <w:lang w:val="en-US" w:eastAsia="zh-CN"/>
              </w:rPr>
              <w:t>r</w:t>
            </w:r>
            <w:r>
              <w:rPr>
                <w:rFonts w:hint="eastAsia"/>
                <w:lang w:val="en-US" w:eastAsia="zh-CN"/>
              </w:rPr>
              <w:t>ough the RAN4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s BC and BCS table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lang w:eastAsia="zh-CN"/>
              </w:rPr>
              <w:t xml:space="preserve"> 90 MHz</w:t>
            </w:r>
            <w:r>
              <w:rPr>
                <w:rFonts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hint="eastAsia"/>
                <w:lang w:val="en-US" w:eastAsia="zh-CN"/>
              </w:rPr>
              <w:t>). Thus we add this clarification together with other issues with the intention to avoid unnecessary confusion.</w:t>
            </w:r>
          </w:p>
        </w:tc>
      </w:tr>
      <w:tr w:rsidR="008B6819">
        <w:tc>
          <w:tcPr>
            <w:tcW w:w="1192" w:type="pct"/>
          </w:tcPr>
          <w:p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821" w:type="pct"/>
          </w:tcPr>
          <w:p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>
        <w:t xml:space="preserve">Reported BCS when IE </w:t>
      </w:r>
      <w:proofErr w:type="spellStart"/>
      <w:r>
        <w:t>intraBandENDC</w:t>
      </w:r>
      <w:proofErr w:type="spellEnd"/>
      <w:r>
        <w:t>-support is set to “both” (online)</w:t>
      </w:r>
    </w:p>
    <w:p w:rsidR="008B6819" w:rsidRDefault="009C0F61">
      <w:pPr>
        <w:pStyle w:val="Doc-title"/>
      </w:pPr>
      <w:hyperlink r:id="rId14" w:tooltip="D:Documents3GPPtsg_ranWG2TSGR2_113bis-eDocsR2-2103061.zip" w:history="1">
        <w:r w:rsidR="00BB17C8">
          <w:rPr>
            <w:rStyle w:val="Hyperlink"/>
          </w:rPr>
          <w:t>R2-2103061</w:t>
        </w:r>
      </w:hyperlink>
      <w:r w:rsidR="00BB17C8">
        <w:tab/>
        <w:t xml:space="preserve">Reported BCS when </w:t>
      </w:r>
      <w:proofErr w:type="gramStart"/>
      <w:r w:rsidR="00BB17C8">
        <w:t xml:space="preserve">IE  </w:t>
      </w:r>
      <w:proofErr w:type="spellStart"/>
      <w:r w:rsidR="00BB17C8">
        <w:t>intraBandENDC</w:t>
      </w:r>
      <w:proofErr w:type="spellEnd"/>
      <w:proofErr w:type="gramEnd"/>
      <w:r w:rsidR="00BB17C8">
        <w:t>-support is set to “both”</w:t>
      </w:r>
      <w:r w:rsidR="00BB17C8">
        <w:tab/>
        <w:t>T-Mobile USA Inc.</w:t>
      </w:r>
      <w:r w:rsidR="00BB17C8">
        <w:tab/>
        <w:t>discussion</w:t>
      </w:r>
      <w:r w:rsidR="00BB17C8">
        <w:tab/>
        <w:t>Rel-16</w:t>
      </w:r>
      <w:r w:rsidR="00BB17C8">
        <w:tab/>
        <w:t>38.306</w:t>
      </w:r>
      <w:r w:rsidR="00BB17C8">
        <w:tab/>
        <w:t>TEI16</w:t>
      </w:r>
    </w:p>
    <w:p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B6819">
        <w:tc>
          <w:tcPr>
            <w:tcW w:w="9631" w:type="dxa"/>
          </w:tcPr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 When a UE reports a value of “both” in IE </w:t>
            </w:r>
            <w:proofErr w:type="spellStart"/>
            <w:r>
              <w:rPr>
                <w:i/>
                <w:lang w:eastAsia="zh-CN"/>
              </w:rPr>
              <w:t>intraBandENDC</w:t>
            </w:r>
            <w:proofErr w:type="spellEnd"/>
            <w:r>
              <w:rPr>
                <w:i/>
                <w:lang w:eastAsia="zh-CN"/>
              </w:rPr>
              <w:t>-support</w:t>
            </w:r>
            <w:r>
              <w:rPr>
                <w:lang w:eastAsia="zh-CN"/>
              </w:rPr>
              <w:t xml:space="preserve"> the reported BCS in I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is ambiguous. </w:t>
            </w: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 Current specification allows the UE’s supporting both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contiguous and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non-contiguous ENDC to report different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s using two different band combination sets.</w:t>
            </w:r>
          </w:p>
          <w:p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rFonts w:eastAsia="SimSun"/>
                <w:lang w:eastAsia="zh-CN"/>
              </w:rPr>
              <w:t>intraBandENDC</w:t>
            </w:r>
            <w:proofErr w:type="spellEnd"/>
            <w:r>
              <w:rPr>
                <w:rFonts w:eastAsia="SimSun"/>
                <w:lang w:eastAsia="zh-CN"/>
              </w:rPr>
              <w:t>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ngle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ynamicPowerSharing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haring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f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both}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witchingTime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multaneousRxTxInter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asyncIntra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ualP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intraBandENDC</w:t>
            </w:r>
            <w:proofErr w:type="spellEnd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7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imingAlignment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:rsidR="008B6819" w:rsidRDefault="008B6819">
            <w:pPr>
              <w:rPr>
                <w:lang w:eastAsia="zh-CN"/>
              </w:rPr>
            </w:pP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:rsidR="008B6819" w:rsidRDefault="008B6819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>
              <w:trPr>
                <w:cantSplit/>
                <w:tblHeader/>
              </w:trPr>
              <w:tc>
                <w:tcPr>
                  <w:tcW w:w="9630" w:type="dxa"/>
                </w:tcPr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9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 as specified in TS 38.101-3 [4].</w:t>
                  </w:r>
                </w:p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</w:t>
                  </w:r>
                  <w:proofErr w:type="gramStart"/>
                  <w:r>
                    <w:rPr>
                      <w:szCs w:val="22"/>
                    </w:rPr>
                    <w:t>)</w:t>
                  </w:r>
                  <w:r>
                    <w:rPr>
                      <w:bCs/>
                      <w:iCs/>
                    </w:rPr>
                    <w:t>EN</w:t>
                  </w:r>
                  <w:proofErr w:type="gramEnd"/>
                  <w:r>
                    <w:rPr>
                      <w:bCs/>
                      <w:iCs/>
                    </w:rPr>
                    <w:t xml:space="preserve">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:rsidR="008B6819" w:rsidRDefault="008B6819">
            <w:pPr>
              <w:rPr>
                <w:lang w:eastAsia="zh-CN"/>
              </w:rPr>
            </w:pPr>
          </w:p>
          <w:p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>
              <w:rPr>
                <w:rFonts w:eastAsia="SimSun"/>
                <w:lang w:eastAsia="zh-CN"/>
              </w:rPr>
              <w:t>intraBandENDC</w:t>
            </w:r>
            <w:proofErr w:type="spellEnd"/>
            <w:r>
              <w:rPr>
                <w:rFonts w:eastAsia="SimSun"/>
                <w:lang w:eastAsia="zh-CN"/>
              </w:rPr>
              <w:t>-support in 38.306 Release 15 and Release 16</w:t>
            </w:r>
          </w:p>
          <w:p w:rsidR="008B6819" w:rsidRDefault="00BB17C8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  <w:r>
              <w:rPr>
                <w:lang w:eastAsia="zh-CN"/>
              </w:rPr>
              <w:t xml:space="preserve">Given observation 2 it is unnecessary for a UE to report a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 when </w:t>
            </w:r>
            <w:proofErr w:type="gramStart"/>
            <w:r>
              <w:rPr>
                <w:rFonts w:eastAsia="SimSun"/>
                <w:lang w:val="en-GB" w:eastAsia="zh-CN"/>
              </w:rPr>
              <w:t xml:space="preserve">IE  </w:t>
            </w:r>
            <w:proofErr w:type="spellStart"/>
            <w:r>
              <w:rPr>
                <w:rFonts w:eastAsia="SimSun"/>
                <w:lang w:val="en-GB" w:eastAsia="zh-CN"/>
              </w:rPr>
              <w:t>intraBandENDC</w:t>
            </w:r>
            <w:proofErr w:type="spellEnd"/>
            <w:proofErr w:type="gramEnd"/>
            <w:r>
              <w:rPr>
                <w:rFonts w:eastAsia="SimSun"/>
                <w:lang w:val="en-GB" w:eastAsia="zh-CN"/>
              </w:rPr>
              <w:t xml:space="preserve">  </w:t>
            </w:r>
            <w:r>
              <w:rPr>
                <w:rFonts w:eastAsia="SimSun"/>
                <w:lang w:val="en-GB" w:eastAsia="zh-CN"/>
              </w:rPr>
              <w:lastRenderedPageBreak/>
              <w:t xml:space="preserve">support is set to “both”. We aren’t aware of any current implementations supporting both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:rsidR="008B6819" w:rsidRDefault="008B6819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>
              <w:trPr>
                <w:cantSplit/>
                <w:tblHeader/>
              </w:trPr>
              <w:tc>
                <w:tcPr>
                  <w:tcW w:w="9630" w:type="dxa"/>
                </w:tcPr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</w:t>
                  </w:r>
                  <w:proofErr w:type="gramStart"/>
                  <w:r>
                    <w:rPr>
                      <w:szCs w:val="22"/>
                    </w:rPr>
                    <w:t>)</w:t>
                  </w:r>
                  <w:r>
                    <w:rPr>
                      <w:bCs/>
                      <w:iCs/>
                    </w:rPr>
                    <w:t>EN</w:t>
                  </w:r>
                  <w:proofErr w:type="gramEnd"/>
                  <w:r>
                    <w:rPr>
                      <w:bCs/>
                      <w:iCs/>
                    </w:rPr>
                    <w:t xml:space="preserve">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:rsidR="008B6819" w:rsidRDefault="00BB17C8">
                  <w:pPr>
                    <w:pStyle w:val="BodyText"/>
                    <w:spacing w:beforeLines="50" w:before="120"/>
                    <w:rPr>
                      <w:ins w:id="10" w:author="Author" w:date="1900-01-01T00:00:00Z"/>
                      <w:lang w:eastAsia="zh-CN"/>
                    </w:rPr>
                  </w:pPr>
                  <w:ins w:id="11" w:author="Author">
                    <w:r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>
                      <w:rPr>
                        <w:bCs/>
                        <w:iCs/>
                      </w:rPr>
                      <w:t>intraBandENDC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-Support is set to “both” the UE shall not report </w:t>
                    </w:r>
                    <w:proofErr w:type="gramStart"/>
                    <w:r>
                      <w:rPr>
                        <w:bCs/>
                        <w:iCs/>
                      </w:rPr>
                      <w:t>a</w:t>
                    </w:r>
                    <w:proofErr w:type="gramEnd"/>
                    <w:r>
                      <w:rPr>
                        <w:bCs/>
                        <w:iCs/>
                      </w:rPr>
                      <w:t xml:space="preserve"> </w:t>
                    </w:r>
                    <w:proofErr w:type="spellStart"/>
                    <w:r>
                      <w:rPr>
                        <w:bCs/>
                        <w:iCs/>
                      </w:rPr>
                      <w:t>intraband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>
                      <w:rPr>
                        <w:rFonts w:eastAsia="SimSun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contiguous and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non-contiguous. </w:t>
                    </w:r>
                  </w:ins>
                </w:p>
                <w:p w:rsidR="008B6819" w:rsidRDefault="008B6819">
                  <w:pPr>
                    <w:pStyle w:val="BodyText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:rsidR="008B6819" w:rsidRDefault="008B6819">
            <w:pPr>
              <w:rPr>
                <w:lang w:eastAsia="zh-CN"/>
              </w:rPr>
            </w:pP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 - RAN2 to endorse one of the options listed above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NOTE says that UE can report ‘both’ with a restriction, the nex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next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sentence says the UE should report BC twice…we think the wording needs clarification.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sz w:val="22"/>
                <w:szCs w:val="22"/>
                <w:lang w:val="en-US" w:eastAsia="zh-CN"/>
              </w:rPr>
              <w:t>“</w:t>
            </w:r>
            <w:ins w:id="12" w:author="Author">
              <w:r>
                <w:rPr>
                  <w:lang w:eastAsia="zh-CN"/>
                </w:rPr>
                <w:t xml:space="preserve">A UE supporting both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EN-DC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. </w:t>
              </w:r>
            </w:ins>
            <w:r>
              <w:rPr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prefer to include it in the chairman note</w:t>
            </w:r>
          </w:p>
        </w:tc>
      </w:tr>
      <w:tr w:rsidR="008B6819">
        <w:tc>
          <w:tcPr>
            <w:tcW w:w="1192" w:type="pct"/>
          </w:tcPr>
          <w:p w:rsidR="008B6819" w:rsidRDefault="004559E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2658" w:type="pct"/>
          </w:tcPr>
          <w:p w:rsidR="004559E5" w:rsidRDefault="004559E5" w:rsidP="002F0091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clarification can be:</w:t>
            </w:r>
            <w:r>
              <w:rPr>
                <w:rFonts w:eastAsia="DengXian" w:hint="eastAsia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If the UE supports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intra-band (NG</w:t>
            </w:r>
            <w:proofErr w:type="gramStart"/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)EN</w:t>
            </w:r>
            <w:proofErr w:type="gramEnd"/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-DC with 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, and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the same, the UE can signal “both” in </w:t>
            </w:r>
            <w:proofErr w:type="spellStart"/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intraBandENDC</w:t>
            </w:r>
            <w:proofErr w:type="spellEnd"/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-Support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. If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different, the UE can signal two BC entries and set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”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and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” separately,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respectively.</w:t>
            </w:r>
          </w:p>
        </w:tc>
        <w:tc>
          <w:tcPr>
            <w:tcW w:w="1150" w:type="pct"/>
          </w:tcPr>
          <w:p w:rsidR="008B6819" w:rsidRDefault="004559E5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>
        <w:tc>
          <w:tcPr>
            <w:tcW w:w="1192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2658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:rsidR="008B6819" w:rsidRDefault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:rsidR="008B6819" w:rsidRDefault="009C0F61">
      <w:pPr>
        <w:pStyle w:val="Doc-title"/>
      </w:pPr>
      <w:hyperlink r:id="rId15" w:tooltip="D:Documents3GPPtsg_ranWG2TSGR2_113bis-eDocsR2-2104030.zip" w:history="1">
        <w:r w:rsidR="00BB17C8">
          <w:rPr>
            <w:rStyle w:val="Hyperlink"/>
          </w:rPr>
          <w:t>R2-2104030</w:t>
        </w:r>
      </w:hyperlink>
      <w:r w:rsidR="00BB17C8">
        <w:tab/>
        <w:t>Discussion on contiguous and non-contiguous for intra-band EN-DC</w:t>
      </w:r>
      <w:r w:rsidR="00BB17C8">
        <w:tab/>
        <w:t>Huawei, HiSilicon</w:t>
      </w:r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rFonts w:ascii="CG Times (WN)" w:eastAsia="MS Mincho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Proposal 1: Introduce new capability signalling indicating contiguous, non-contiguous or both for UL and DL separately.</w:t>
            </w:r>
          </w:p>
          <w:p w:rsidR="008B6819" w:rsidRDefault="00BB17C8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Proposal 2: Discuss the release (e.g. Rel-15, Rel-16) to introduce the new capability signalling.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</w:t>
            </w:r>
            <w:proofErr w:type="gramStart"/>
            <w:r>
              <w:rPr>
                <w:rFonts w:eastAsiaTheme="minorEastAsia"/>
                <w:sz w:val="22"/>
                <w:szCs w:val="22"/>
                <w:lang w:eastAsia="ja-JP"/>
              </w:rPr>
              <w:t>_(</w:t>
            </w:r>
            <w:proofErr w:type="gram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n)41AB has only DC_41A_n41A UL. Maybe we can send an LS to RAN4 to see if there will be cases where UE has options in supporting diff UL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configs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>. Adding a capability before their view is a bit premature in our view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think this issue has been assigned to RAN4 to discuss first in the plenary meeting, and there was a</w:t>
            </w:r>
            <w:r w:rsidR="00CF1D48">
              <w:rPr>
                <w:rFonts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sz w:val="21"/>
                <w:szCs w:val="21"/>
                <w:lang w:val="en-US" w:eastAsia="zh-CN"/>
              </w:rPr>
              <w:t>’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>
        <w:tc>
          <w:tcPr>
            <w:tcW w:w="1192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821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:rsidR="008B6819" w:rsidRDefault="008105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>
        <w:tc>
          <w:tcPr>
            <w:tcW w:w="1192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b/>
          <w:kern w:val="2"/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See Q</w:t>
            </w:r>
            <w:bookmarkStart w:id="13" w:name="_GoBack"/>
            <w:bookmarkEnd w:id="13"/>
            <w:r>
              <w:rPr>
                <w:rFonts w:hint="eastAsia"/>
                <w:sz w:val="22"/>
                <w:szCs w:val="22"/>
                <w:lang w:val="en-US" w:eastAsia="zh-CN"/>
              </w:rPr>
              <w:t>3-1</w:t>
            </w:r>
          </w:p>
        </w:tc>
      </w:tr>
      <w:tr w:rsidR="008B6819">
        <w:tc>
          <w:tcPr>
            <w:tcW w:w="1192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821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:rsidR="008B6819" w:rsidRDefault="008105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As companies commented RAN4 inputs are needed and </w:t>
            </w:r>
            <w:r>
              <w:rPr>
                <w:sz w:val="22"/>
                <w:szCs w:val="22"/>
                <w:lang w:val="en-US" w:eastAsia="zh-CN"/>
              </w:rPr>
              <w:lastRenderedPageBreak/>
              <w:t>RAN4 is discussing it, we are ok to wait for RAN4 conclusion.</w:t>
            </w: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lastRenderedPageBreak/>
              <w:t>MediaTek</w:t>
            </w: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8355F">
        <w:tc>
          <w:tcPr>
            <w:tcW w:w="1192" w:type="pct"/>
          </w:tcPr>
          <w:p w:rsidR="0078355F" w:rsidRDefault="0078355F" w:rsidP="007835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78355F" w:rsidRDefault="0078355F" w:rsidP="007835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78355F" w:rsidRDefault="0078355F" w:rsidP="0078355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b/>
          <w:kern w:val="2"/>
          <w:lang w:eastAsia="zh-CN"/>
        </w:rPr>
      </w:pPr>
    </w:p>
    <w:p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:rsidR="008B6819" w:rsidRDefault="00BB17C8">
      <w:pPr>
        <w:widowControl w:val="0"/>
        <w:spacing w:after="160"/>
        <w:rPr>
          <w:rFonts w:ascii="CG Times (WN)" w:eastAsia="DengXian" w:hAnsi="CG Times (WN)"/>
          <w:bCs/>
          <w:i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To be added…</w:t>
      </w:r>
    </w:p>
    <w:p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:rsidR="008B6819" w:rsidRDefault="00BB17C8">
      <w:pPr>
        <w:pStyle w:val="Reference"/>
      </w:pPr>
      <w:r>
        <w:t>R2-2104025</w:t>
      </w:r>
      <w:r>
        <w:tab/>
        <w:t>Discussion on BCS of a fallback band combination</w:t>
      </w:r>
      <w:r>
        <w:tab/>
        <w:t>Huawei, HiSilicon</w:t>
      </w:r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:rsidR="008B6819" w:rsidRDefault="00BB17C8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>Huawei, HiSilicon</w:t>
      </w:r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026</w:t>
      </w:r>
      <w:r>
        <w:tab/>
        <w:t>Clarification on BCS of a fallback band combination</w:t>
      </w:r>
      <w:r>
        <w:tab/>
        <w:t>Huawei, HiSilicon</w:t>
      </w:r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027</w:t>
      </w:r>
      <w:r>
        <w:tab/>
        <w:t>Clarification on BCS of a fallback band combination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028</w:t>
      </w:r>
      <w:r>
        <w:tab/>
        <w:t>Draft LS on BCS of a fallback band combination</w:t>
      </w:r>
      <w:r>
        <w:tab/>
        <w:t>Huawei, HiSilicon</w:t>
      </w:r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0F61" w:rsidRDefault="009C0F61">
      <w:pPr>
        <w:spacing w:after="0" w:line="240" w:lineRule="auto"/>
      </w:pPr>
      <w:r>
        <w:separator/>
      </w:r>
    </w:p>
  </w:endnote>
  <w:endnote w:type="continuationSeparator" w:id="0">
    <w:p w:rsidR="009C0F61" w:rsidRDefault="009C0F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819" w:rsidRDefault="00BB17C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0F61" w:rsidRDefault="009C0F61">
      <w:pPr>
        <w:spacing w:after="0" w:line="240" w:lineRule="auto"/>
      </w:pPr>
      <w:r>
        <w:separator/>
      </w:r>
    </w:p>
  </w:footnote>
  <w:footnote w:type="continuationSeparator" w:id="0">
    <w:p w:rsidR="009C0F61" w:rsidRDefault="009C0F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87CB5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17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091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6DA6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9E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4CB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55F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7BD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5D8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0F61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225"/>
    <w:rsid w:val="00B074DA"/>
    <w:rsid w:val="00B075E1"/>
    <w:rsid w:val="00B07ABB"/>
    <w:rsid w:val="00B07FFB"/>
    <w:rsid w:val="00B106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48C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639A68F-76DF-43DD-B5C8-BFCF2C6AD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9</Pages>
  <Words>2416</Words>
  <Characters>13774</Characters>
  <Application>Microsoft Office Word</Application>
  <DocSecurity>0</DocSecurity>
  <Lines>114</Lines>
  <Paragraphs>32</Paragraphs>
  <ScaleCrop>false</ScaleCrop>
  <Company>Huawei Technologies Co.,Ltd.</Company>
  <LinksUpToDate>false</LinksUpToDate>
  <CharactersWithSpaces>16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MediaTek (Felix)</cp:lastModifiedBy>
  <cp:revision>154</cp:revision>
  <cp:lastPrinted>2009-04-22T00:01:00Z</cp:lastPrinted>
  <dcterms:created xsi:type="dcterms:W3CDTF">2021-02-03T01:03:00Z</dcterms:created>
  <dcterms:modified xsi:type="dcterms:W3CDTF">2021-04-13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2p6ZakuLq3Jd1LBqjrz0w/FF7Imc6IcWZD97qfukXrXSw0Nhxk6DgCRAqkIOXp8tpqW+HhBv
NrjkXWkmuxcN7aMO/Nhn7EMLRaIWa/HpuB8PIkRRyGAtxF+6fwQnILuvLJIkqZNuXVtOxlEH
4Q9+9fqPtz4p7373TCLozCj8N4zOt1BixNMQi/g/HN7QI887gNXwEoqU648OzN7NIfaBT5wN
DyWPkZGOzZWcBxds9g</vt:lpwstr>
  </property>
  <property fmtid="{D5CDD505-2E9C-101B-9397-08002B2CF9AE}" pid="11" name="_2015_ms_pID_7253431">
    <vt:lpwstr>N21IjuyCYsD5rUIaMRlX3LeBoZrDAbg6QW/WpC9B/wRs10cqB/Hzz6
fgwJ9Vs+Srrsuof23Tehh0lBKw0x0FAcb84o1cK6xqDSAFnrVdaZ8XbE5SHiS6Io6dVD88qC
1tE8yQzp0/1DiC84DoiQ2px9+EVxontiOO+T5abywi21djUnoeP3CX+tGgYLbKr/oNPUhD14
LmdTcFSF++tiBsYNT2C7niy5SUqmgQmV7YoK</vt:lpwstr>
  </property>
  <property fmtid="{D5CDD505-2E9C-101B-9397-08002B2CF9AE}" pid="12" name="_2015_ms_pID_7253432">
    <vt:lpwstr>B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190583</vt:lpwstr>
  </property>
</Properties>
</file>